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ician</w:t>
      </w:r>
      <w:r>
        <w:t xml:space="preserve"> </w:t>
      </w:r>
      <w:r>
        <w:t xml:space="preserve">Training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Electrician Training Program in Brazil São Paulo</w:t>
      </w:r>
    </w:p>
    <w:bookmarkEnd w:id="20"/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Carlos Mendes</w:t>
      </w:r>
      <w:r>
        <w:br/>
      </w:r>
      <w:r>
        <w:t xml:space="preserve">Rua das Flores, Nº 456 - Vila Mariana</w:t>
      </w:r>
      <w:r>
        <w:br/>
      </w:r>
      <w:r>
        <w:t xml:space="preserve">São Paulo, SP - CEP 04117-091</w:t>
      </w:r>
      <w:r>
        <w:br/>
      </w:r>
      <w:r>
        <w:t xml:space="preserve">Brazil</w:t>
      </w:r>
      <w:r>
        <w:br/>
      </w:r>
      <w:r>
        <w:br/>
      </w:r>
      <w:r>
        <w:t xml:space="preserve">+55 11 98765-4321 | carlos.mendes@email.com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Centro de Formação Profissional em Energia Elétrica (CFPE)</w:t>
      </w:r>
      <w:r>
        <w:br/>
      </w:r>
      <w:r>
        <w:t xml:space="preserve">Rua do Comércio, Nº 1200 - Centro</w:t>
      </w:r>
      <w:r>
        <w:br/>
      </w:r>
      <w:r>
        <w:t xml:space="preserve">São Paulo, SP - CEP 01021-914</w:t>
      </w:r>
      <w:r>
        <w:br/>
      </w:r>
      <w:r>
        <w:t xml:space="preserve">Brazil</w:t>
      </w:r>
    </w:p>
    <w:bookmarkStart w:id="21" w:name="Xf58c3796e50f67f9338b7a7fdb0ab654e1b131b"/>
    <w:p>
      <w:pPr>
        <w:pStyle w:val="Heading2"/>
      </w:pPr>
      <w:r>
        <w:t xml:space="preserve">Subject: Formal Application for Full Scholarship to Complete Certified Electrician Training Program</w:t>
      </w:r>
    </w:p>
    <w:bookmarkEnd w:id="21"/>
    <w:p>
      <w:pPr>
        <w:pStyle w:val="FirstParagraph"/>
      </w:pPr>
      <w:r>
        <w:t xml:space="preserve">To the Esteemed Scholarship Committee of the Centro de Formação Profissional em Energia Elétrica (CFPE):</w:t>
      </w:r>
    </w:p>
    <w:p>
      <w:pPr>
        <w:pStyle w:val="BodyText"/>
      </w:pPr>
      <w:r>
        <w:t xml:space="preserve">I am writing with profound enthusiasm to submit my formal application for a full scholarship to complete the Certified Electrician Training Program at your esteemed institution in Brazil São Paulo. As a dedicated resident of Vila Mariana, São Paulo, I have witnessed firsthand the critical infrastructure challenges facing our city's rapidly expanding neighborhoods and understand that skilled electricians like myself are indispensable to Brazil's sustainable development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outlines my journey, aspirations as an</w:t>
      </w:r>
      <w:r>
        <w:t xml:space="preserve"> </w:t>
      </w:r>
      <w:r>
        <w:rPr>
          <w:bCs/>
          <w:b/>
        </w:rPr>
        <w:t xml:space="preserve">Electrician</w:t>
      </w:r>
      <w:r>
        <w:t xml:space="preserve">, and how this scholarship will transform my capacity to serve São Paulo with professional excellence.</w:t>
      </w:r>
    </w:p>
    <w:p>
      <w:pPr>
        <w:pStyle w:val="BodyText"/>
      </w:pPr>
      <w:r>
        <w:t xml:space="preserve">Growing up in a low-income household near the Anhangüera River in São Paulo, I developed early awareness of electricity's life-altering potential. My father, a construction laborer, often shared stories about electrical mishaps that caused neighborhood outages—stories that sparked my fascination with circuits and safety protocols. After graduating high school in 2018, I enrolled in the preliminary technical courses at SENAI São Paulo but was forced to withdraw due to financial constraints when my father’s work reduced by 70%. For five years, I worked as an unlicensed assistant electrician on small residential projects—installing lighting systems and repairing appliances—but lacked formal certification. Each day in São Paulo’s bustling streets reinforced a painful truth: without proper credentials, I could not legally secure contracts for public works or commercial installations, which constitute 85% of the city's electrical demand.</w:t>
      </w:r>
    </w:p>
    <w:p>
      <w:pPr>
        <w:pStyle w:val="BodyText"/>
      </w:pPr>
      <w:r>
        <w:t xml:space="preserve">My ambition extends beyond personal advancement; it is deeply tied to Brazil São Paulo’s urgent needs. With over 22 million residents and infrastructure aging at a rate of 4.7% annually (IBGE, 2023), São Paulo requires certifi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s trained in modern safety standards for smart grid integration and renewable energy systems—areas where our city lags behind global benchmarks. I aim to specialize in photovoltaic system installation, a rapidly growing sector with 145% projected job growth in São Paulo by 2030 (SENAI Research Report). However, current training costs—approximately R$12,500 for the full certification program—remain prohibitive. My family’s monthly income of R$1,850 (below Brazil’s poverty line of R$2,468) cannot cover these expenses without sacrificing basic necessities like food and healthcare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is my earnest plea to join the CFPE’s 2024 Electrician Certification Cohort. The scholarship would cover tuition, safety equipment (including arc-flash suits and insulated tools), and exam fees. I have already secured a provisional internship with a São Paulo-based contractor, "Energia Limpa Brasil," pending certification. With your support, I will complete the program in six months—aligning with my commitment to deliver safe installations for low-income housing projects like the "Morar Bem" initiative in Parque do Carmo. My goal is to establish a community-focused electrician business servicing São Paulo’s underserved peripheries, where 30% of homes still lack certified electrical systems (Município de São Paulo, 2023).</w:t>
      </w:r>
    </w:p>
    <w:p>
      <w:pPr>
        <w:pStyle w:val="BodyText"/>
      </w:pPr>
      <w:r>
        <w:t xml:space="preserve">My academic foundation includes completion of SENAI's Basic Electrical Safety course with 94% marks and ongoing self-study in IEC 60364 standards. During my informal work, I identified three critical gaps requiring professional training: (1) emergency circuit interruption protocols for high-rise buildings, (2) energy-efficient retrofits for historic structures like São Paulo’s República district, and (3) safety compliance under Brazil's new NR-10 regulations. The CFPE curriculum—particularly modules on industrial automation and renewable integration—directly addresses these needs. I have attached my academic transcripts, employer verification letter from "Energia Limpa Brasil," and a detailed budget showing how the scholarship will eliminate financial barriers.</w:t>
      </w:r>
    </w:p>
    <w:p>
      <w:pPr>
        <w:pStyle w:val="BodyText"/>
      </w:pPr>
      <w:r>
        <w:t xml:space="preserve">What distinguishes me as a candidate is not merely ambition but community commitment. In Vila Mariana, I organized free electrical safety workshops for 120 residents after a 2021 fire caused by faulty wiring. We distributed 85 circuit breakers to vulnerable households and trained neighbors in basic fault identification—resulting in a 40% reduction in minor incidents within six months. This experience crystallized my belief that certifi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s must be community stewards, not just technicians. São Paulo’s growth demands professionals who understand both technical standards and human impact.</w:t>
      </w:r>
    </w:p>
    <w:p>
      <w:pPr>
        <w:pStyle w:val="BodyText"/>
      </w:pPr>
      <w:r>
        <w:t xml:space="preserve">I recognize that the CFPE scholarship represents more than financial aid—it is an investment in São Paulo's future resilience. With certification, I will contribute to reducing the city’s energy loss rate (currently 17.3%, per Eletrobras data) by installing precision metering systems in public housing complexes. I envision collaborating with São Paulo’s municipal government on the "Cidade Inteligente" initiative to integrate solar microgrids into favela infrastructure, directly addressing the 5 million Brazilians lacking reliable electricity access (IEA, 2023). My long-term vision includes establishing a training center in Parque do Carmo that offers scholarships for women and youth—ensuring Brazil São Paulo’s electrical workforce reflects our city’s diversity.</w:t>
      </w:r>
    </w:p>
    <w:p>
      <w:pPr>
        <w:pStyle w:val="BodyText"/>
      </w:pPr>
      <w:r>
        <w:t xml:space="preserve">As the world faces climate challenges, Brazil must lead in sustainable electrification. I am prepared to be part of that solution through disciplined work as a certifi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. This scholarship is my bridge from aspiration to action, enabling me to serve São Paulo with the expertise our city deserves. I thank you for considering this application and welcome the opportunity to discuss how my background aligns with CFPE’s mission in a personal interview.</w:t>
      </w:r>
    </w:p>
    <w:p>
      <w:pPr>
        <w:pStyle w:val="BodyText"/>
      </w:pPr>
      <w:r>
        <w:t xml:space="preserve">Respectfully submitted,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t xml:space="preserve">Carlos Mendes</w:t>
      </w:r>
    </w:p>
    <w:p>
      <w:pPr>
        <w:pStyle w:val="BodyText"/>
      </w:pPr>
      <w:r>
        <w:t xml:space="preserve">Certification Candidate, CFPE Electrician Training Program (Pending Scholarship)</w:t>
      </w:r>
    </w:p>
    <w:p>
      <w:pPr>
        <w:pStyle w:val="BodyText"/>
      </w:pPr>
      <w:r>
        <w:rPr>
          <w:bCs/>
          <w:b/>
        </w:rPr>
        <w:t xml:space="preserve">Attachments:</w:t>
      </w:r>
      <w:r>
        <w:t xml:space="preserve"> </w:t>
      </w:r>
      <w:r>
        <w:t xml:space="preserve">Academic Transcripts, Employment Verification Letter, Personal Budget Breakdown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7 w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Electrician Training - Brazil São Paulo</dc:title>
  <dc:creator/>
  <dc:language>en</dc:language>
  <cp:keywords/>
  <dcterms:created xsi:type="dcterms:W3CDTF">2025-12-11T17:05:56Z</dcterms:created>
  <dcterms:modified xsi:type="dcterms:W3CDTF">2025-12-11T17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